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AB9C0" w14:textId="6A49DD96" w:rsidR="00612703" w:rsidRPr="000658B7" w:rsidRDefault="00612703" w:rsidP="00612703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0658B7">
        <w:rPr>
          <w:rFonts w:ascii="Times New Roman" w:hAnsi="Times New Roman" w:cs="Times New Roman"/>
          <w:b/>
          <w:bCs/>
        </w:rPr>
        <w:t xml:space="preserve">COMMITTEE </w:t>
      </w:r>
      <w:r>
        <w:rPr>
          <w:rFonts w:ascii="Times New Roman" w:hAnsi="Times New Roman" w:cs="Times New Roman"/>
          <w:b/>
          <w:bCs/>
        </w:rPr>
        <w:t>SIGNATURE FORM</w:t>
      </w:r>
    </w:p>
    <w:p w14:paraId="05302D33" w14:textId="08E2A732" w:rsidR="00D13800" w:rsidRPr="00826F5A" w:rsidRDefault="006F6562" w:rsidP="00826F5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embers of the Committee approve the </w:t>
      </w:r>
      <w:sdt>
        <w:sdtPr>
          <w:rPr>
            <w:rFonts w:ascii="Times New Roman" w:hAnsi="Times New Roman" w:cs="Times New Roman"/>
          </w:rPr>
          <w:alias w:val="Document Type"/>
          <w:tag w:val="Document Type"/>
          <w:id w:val="-800466286"/>
          <w:lock w:val="sdtLocked"/>
          <w:placeholder>
            <w:docPart w:val="8B20D901EFB442AAABFAF0703C9E23EF"/>
          </w:placeholder>
          <w:showingPlcHdr/>
          <w:dropDownList>
            <w:listItem w:displayText="dissertation" w:value="dissertation"/>
            <w:listItem w:displayText="project" w:value="project"/>
            <w:listItem w:displayText="thesis" w:value="thesis"/>
          </w:dropDownList>
        </w:sdtPr>
        <w:sdtContent>
          <w:r w:rsidRPr="006F6562">
            <w:rPr>
              <w:rFonts w:asciiTheme="majorBidi" w:hAnsiTheme="majorBidi" w:cstheme="majorBidi"/>
              <w:color w:val="156082" w:themeColor="accent1"/>
            </w:rPr>
            <w:t xml:space="preserve">Select </w:t>
          </w:r>
          <w:r w:rsidRPr="006F6562">
            <w:rPr>
              <w:rStyle w:val="PlaceholderText"/>
              <w:rFonts w:asciiTheme="majorBidi" w:hAnsiTheme="majorBidi" w:cstheme="majorBidi"/>
              <w:color w:val="156082" w:themeColor="accent1"/>
            </w:rPr>
            <w:t>Document Type</w:t>
          </w:r>
        </w:sdtContent>
      </w:sdt>
      <w:r>
        <w:rPr>
          <w:rFonts w:ascii="Times New Roman" w:hAnsi="Times New Roman" w:cs="Times New Roman"/>
        </w:rPr>
        <w:t xml:space="preserve"> titled [</w:t>
      </w:r>
      <w:r w:rsidR="0065577A">
        <w:rPr>
          <w:rFonts w:ascii="Times New Roman" w:hAnsi="Times New Roman" w:cs="Times New Roman"/>
        </w:rPr>
        <w:t>D</w:t>
      </w:r>
      <w:r w:rsidR="00427B4D">
        <w:rPr>
          <w:rFonts w:ascii="Times New Roman" w:hAnsi="Times New Roman" w:cs="Times New Roman"/>
        </w:rPr>
        <w:t>issertation/</w:t>
      </w:r>
      <w:r w:rsidR="0065577A">
        <w:rPr>
          <w:rFonts w:ascii="Times New Roman" w:hAnsi="Times New Roman" w:cs="Times New Roman"/>
        </w:rPr>
        <w:t>T</w:t>
      </w:r>
      <w:r w:rsidR="00427B4D">
        <w:rPr>
          <w:rFonts w:ascii="Times New Roman" w:hAnsi="Times New Roman" w:cs="Times New Roman"/>
        </w:rPr>
        <w:t>hesis/</w:t>
      </w:r>
      <w:r w:rsidR="0065577A">
        <w:rPr>
          <w:rFonts w:ascii="Times New Roman" w:hAnsi="Times New Roman" w:cs="Times New Roman"/>
        </w:rPr>
        <w:t>P</w:t>
      </w:r>
      <w:r w:rsidR="00427B4D">
        <w:rPr>
          <w:rFonts w:ascii="Times New Roman" w:hAnsi="Times New Roman" w:cs="Times New Roman"/>
        </w:rPr>
        <w:t>roject title</w:t>
      </w:r>
      <w:r>
        <w:rPr>
          <w:rFonts w:ascii="Times New Roman" w:hAnsi="Times New Roman" w:cs="Times New Roman"/>
        </w:rPr>
        <w:t xml:space="preserve">] of [Student Name, Student ID] defended on date </w:t>
      </w:r>
      <w:sdt>
        <w:sdtPr>
          <w:rPr>
            <w:rFonts w:ascii="Times New Roman" w:hAnsi="Times New Roman" w:cs="Times New Roman"/>
          </w:rPr>
          <w:alias w:val="Date"/>
          <w:tag w:val="Select Date"/>
          <w:id w:val="79800979"/>
          <w:lock w:val="sdtLocked"/>
          <w:placeholder>
            <w:docPart w:val="8C3C253036324229A0566A849859329C"/>
          </w:placeholder>
          <w:date>
            <w:dateFormat w:val="MMMM d, yyyy"/>
            <w:lid w:val="en-US"/>
            <w:storeMappedDataAs w:val="date"/>
            <w:calendar w:val="gregorian"/>
          </w:date>
        </w:sdtPr>
        <w:sdtContent>
          <w:r>
            <w:rPr>
              <w:rFonts w:ascii="Times New Roman" w:hAnsi="Times New Roman" w:cs="Times New Roman"/>
              <w:color w:val="156082" w:themeColor="accent1"/>
            </w:rPr>
            <w:t>Insert the Date</w:t>
          </w:r>
        </w:sdtContent>
      </w:sdt>
      <w:r>
        <w:rPr>
          <w:rFonts w:ascii="Times New Roman" w:hAnsi="Times New Roman" w:cs="Times New Roman"/>
        </w:rPr>
        <w:t>.</w:t>
      </w:r>
    </w:p>
    <w:p w14:paraId="549D7797" w14:textId="77777777" w:rsidR="006F6562" w:rsidRPr="00D13800" w:rsidRDefault="006F6562" w:rsidP="00D13800">
      <w:pPr>
        <w:spacing w:line="480" w:lineRule="auto"/>
        <w:rPr>
          <w:rFonts w:asciiTheme="majorBidi" w:hAnsiTheme="majorBidi" w:cstheme="majorBidi"/>
        </w:rPr>
      </w:pPr>
    </w:p>
    <w:p w14:paraId="03060878" w14:textId="77777777" w:rsidR="00427B4D" w:rsidRDefault="00D13800" w:rsidP="00427B4D">
      <w:pPr>
        <w:jc w:val="right"/>
        <w:rPr>
          <w:rFonts w:ascii="Times New Roman" w:hAnsi="Times New Roman" w:cs="Times New Roman"/>
        </w:rPr>
      </w:pPr>
      <w:r w:rsidRPr="00D13800">
        <w:rPr>
          <w:rFonts w:asciiTheme="majorBidi" w:hAnsiTheme="majorBidi" w:cstheme="majorBidi"/>
        </w:rPr>
        <w:tab/>
      </w:r>
      <w:r w:rsidR="00427B4D">
        <w:rPr>
          <w:rFonts w:ascii="Times New Roman" w:hAnsi="Times New Roman" w:cs="Times New Roman"/>
        </w:rPr>
        <w:t>___________________________</w:t>
      </w:r>
    </w:p>
    <w:p w14:paraId="2B627DFF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[Name]</w:t>
      </w:r>
    </w:p>
    <w:sdt>
      <w:sdtPr>
        <w:rPr>
          <w:rFonts w:asciiTheme="majorBidi" w:hAnsiTheme="majorBidi" w:cstheme="majorBidi"/>
        </w:rPr>
        <w:alias w:val="Select a Role"/>
        <w:tag w:val="Select a Role"/>
        <w:id w:val="-975377526"/>
        <w:lock w:val="sdtLocked"/>
        <w:placeholder>
          <w:docPart w:val="137E80C206DA43999B12E6C2A91281CD"/>
        </w:placeholder>
        <w:dropDownList>
          <w:listItem w:displayText="Dissertation Supervisor" w:value="Dissertation Supervisor"/>
          <w:listItem w:displayText="Thesis Supervisor" w:value="Thesis Supervisor"/>
          <w:listItem w:displayText="Project Supervisor" w:value="Project Supervisor"/>
        </w:dropDownList>
      </w:sdtPr>
      <w:sdtContent>
        <w:p w14:paraId="7C886EC2" w14:textId="77777777" w:rsidR="00D13800" w:rsidRPr="00D13800" w:rsidRDefault="00D13800" w:rsidP="00D13800">
          <w:pPr>
            <w:jc w:val="right"/>
            <w:rPr>
              <w:rFonts w:asciiTheme="majorBidi" w:hAnsiTheme="majorBidi" w:cstheme="majorBidi"/>
            </w:rPr>
          </w:pPr>
          <w:r w:rsidRPr="00D13800">
            <w:rPr>
              <w:rFonts w:asciiTheme="majorBidi" w:hAnsiTheme="majorBidi" w:cstheme="majorBidi"/>
              <w:color w:val="156082" w:themeColor="accent1"/>
            </w:rPr>
            <w:t>Select a Role</w:t>
          </w:r>
        </w:p>
      </w:sdtContent>
    </w:sdt>
    <w:p w14:paraId="190E017D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</w:p>
    <w:p w14:paraId="161B4553" w14:textId="77777777" w:rsidR="00D13800" w:rsidRDefault="00D13800" w:rsidP="00D13800">
      <w:pPr>
        <w:jc w:val="right"/>
        <w:rPr>
          <w:rFonts w:asciiTheme="majorBidi" w:hAnsiTheme="majorBidi" w:cstheme="majorBidi"/>
        </w:rPr>
      </w:pPr>
    </w:p>
    <w:p w14:paraId="17AEC53F" w14:textId="77777777" w:rsidR="00427B4D" w:rsidRDefault="00427B4D" w:rsidP="00427B4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63AEFDDB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[Name]</w:t>
      </w:r>
    </w:p>
    <w:p w14:paraId="4B4DAD6C" w14:textId="45BA507E" w:rsidR="00D13800" w:rsidRPr="00D13800" w:rsidRDefault="00D13800" w:rsidP="00D13800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 xml:space="preserve">Committee </w:t>
      </w:r>
      <w:r w:rsidR="00427B4D">
        <w:rPr>
          <w:rFonts w:asciiTheme="majorBidi" w:hAnsiTheme="majorBidi" w:cstheme="majorBidi"/>
        </w:rPr>
        <w:t>Chair</w:t>
      </w:r>
    </w:p>
    <w:p w14:paraId="7E02F387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</w:p>
    <w:p w14:paraId="52458671" w14:textId="77777777" w:rsidR="00D13800" w:rsidRDefault="00D13800" w:rsidP="00D13800">
      <w:pPr>
        <w:jc w:val="right"/>
        <w:rPr>
          <w:rFonts w:asciiTheme="majorBidi" w:hAnsiTheme="majorBidi" w:cstheme="majorBidi"/>
        </w:rPr>
      </w:pPr>
    </w:p>
    <w:p w14:paraId="71BA3C6E" w14:textId="77777777" w:rsidR="00427B4D" w:rsidRDefault="00427B4D" w:rsidP="00427B4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50437564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[Name]</w:t>
      </w:r>
    </w:p>
    <w:p w14:paraId="46FB5D16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Committee Member</w:t>
      </w:r>
    </w:p>
    <w:p w14:paraId="342EF414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</w:p>
    <w:p w14:paraId="08566A00" w14:textId="77777777" w:rsidR="00D13800" w:rsidRDefault="00D13800" w:rsidP="00D13800">
      <w:pPr>
        <w:jc w:val="right"/>
        <w:rPr>
          <w:rFonts w:asciiTheme="majorBidi" w:hAnsiTheme="majorBidi" w:cstheme="majorBidi"/>
        </w:rPr>
      </w:pPr>
    </w:p>
    <w:p w14:paraId="1722C2AB" w14:textId="77777777" w:rsidR="00427B4D" w:rsidRDefault="00427B4D" w:rsidP="00427B4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2B92CD86" w14:textId="77777777" w:rsidR="00427B4D" w:rsidRPr="00D13800" w:rsidRDefault="00427B4D" w:rsidP="00427B4D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[Name]</w:t>
      </w:r>
    </w:p>
    <w:p w14:paraId="39E35862" w14:textId="77777777" w:rsidR="00427B4D" w:rsidRPr="00D13800" w:rsidRDefault="00427B4D" w:rsidP="00427B4D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Committee Member</w:t>
      </w:r>
    </w:p>
    <w:p w14:paraId="6A11F2C4" w14:textId="77777777" w:rsidR="00D13800" w:rsidRDefault="00D13800" w:rsidP="00D13800">
      <w:pPr>
        <w:jc w:val="right"/>
        <w:rPr>
          <w:rFonts w:asciiTheme="majorBidi" w:hAnsiTheme="majorBidi" w:cstheme="majorBidi"/>
        </w:rPr>
      </w:pPr>
    </w:p>
    <w:p w14:paraId="162C0FB9" w14:textId="77777777" w:rsidR="00427B4D" w:rsidRPr="00D13800" w:rsidRDefault="00427B4D" w:rsidP="00D13800">
      <w:pPr>
        <w:jc w:val="right"/>
        <w:rPr>
          <w:rFonts w:asciiTheme="majorBidi" w:hAnsiTheme="majorBidi" w:cstheme="majorBidi"/>
        </w:rPr>
      </w:pPr>
    </w:p>
    <w:p w14:paraId="61C2851C" w14:textId="77777777" w:rsidR="00427B4D" w:rsidRDefault="00427B4D" w:rsidP="00427B4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7E797762" w14:textId="77777777" w:rsidR="00427B4D" w:rsidRPr="00D13800" w:rsidRDefault="00427B4D" w:rsidP="00427B4D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[Name]</w:t>
      </w:r>
    </w:p>
    <w:p w14:paraId="14E5E03E" w14:textId="77777777" w:rsidR="00427B4D" w:rsidRPr="00D13800" w:rsidRDefault="00427B4D" w:rsidP="00427B4D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Committee Member</w:t>
      </w:r>
    </w:p>
    <w:p w14:paraId="2FC9844B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</w:p>
    <w:p w14:paraId="29D7E193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</w:p>
    <w:p w14:paraId="49DE8E7A" w14:textId="77777777" w:rsidR="00427B4D" w:rsidRDefault="00427B4D" w:rsidP="00427B4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7A0CB96E" w14:textId="77777777" w:rsidR="00427B4D" w:rsidRPr="00D13800" w:rsidRDefault="00427B4D" w:rsidP="00427B4D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[Name]</w:t>
      </w:r>
    </w:p>
    <w:p w14:paraId="5532AC5E" w14:textId="77777777" w:rsidR="00427B4D" w:rsidRPr="00D13800" w:rsidRDefault="00427B4D" w:rsidP="00427B4D">
      <w:pPr>
        <w:jc w:val="right"/>
        <w:rPr>
          <w:rFonts w:asciiTheme="majorBidi" w:hAnsiTheme="majorBidi" w:cstheme="majorBidi"/>
        </w:rPr>
      </w:pPr>
      <w:r w:rsidRPr="00D13800">
        <w:rPr>
          <w:rFonts w:asciiTheme="majorBidi" w:hAnsiTheme="majorBidi" w:cstheme="majorBidi"/>
        </w:rPr>
        <w:t>Committee Member</w:t>
      </w:r>
    </w:p>
    <w:p w14:paraId="59F58763" w14:textId="77777777" w:rsidR="00D13800" w:rsidRPr="00D13800" w:rsidRDefault="00D13800" w:rsidP="00D13800">
      <w:pPr>
        <w:jc w:val="right"/>
        <w:rPr>
          <w:rFonts w:asciiTheme="majorBidi" w:hAnsiTheme="majorBidi" w:cstheme="majorBidi"/>
        </w:rPr>
      </w:pPr>
    </w:p>
    <w:p w14:paraId="104345F1" w14:textId="77777777" w:rsidR="00D13800" w:rsidRPr="00D13800" w:rsidRDefault="00D13800" w:rsidP="00D13800">
      <w:pPr>
        <w:rPr>
          <w:rFonts w:asciiTheme="majorBidi" w:hAnsiTheme="majorBidi" w:cstheme="majorBidi"/>
        </w:rPr>
      </w:pPr>
    </w:p>
    <w:p w14:paraId="0F970365" w14:textId="77777777" w:rsidR="00D13800" w:rsidRPr="00D13800" w:rsidRDefault="00D13800" w:rsidP="00D13800">
      <w:pPr>
        <w:rPr>
          <w:rFonts w:asciiTheme="majorBidi" w:hAnsiTheme="majorBidi" w:cstheme="majorBidi"/>
        </w:rPr>
      </w:pPr>
    </w:p>
    <w:p w14:paraId="03A87C00" w14:textId="77777777" w:rsidR="00D13800" w:rsidRPr="00D13800" w:rsidRDefault="00D13800" w:rsidP="00D13800">
      <w:pPr>
        <w:rPr>
          <w:rFonts w:asciiTheme="majorBidi" w:hAnsiTheme="majorBidi" w:cstheme="majorBidi"/>
        </w:rPr>
      </w:pPr>
    </w:p>
    <w:p w14:paraId="3F4B5A6A" w14:textId="77777777" w:rsidR="00D13800" w:rsidRPr="00D13800" w:rsidRDefault="00D13800" w:rsidP="00D13800">
      <w:pPr>
        <w:rPr>
          <w:rFonts w:asciiTheme="majorBidi" w:hAnsiTheme="majorBidi" w:cstheme="majorBidi"/>
        </w:rPr>
      </w:pPr>
    </w:p>
    <w:p w14:paraId="2E6C1BAF" w14:textId="77777777" w:rsidR="001D0955" w:rsidRDefault="001D0955" w:rsidP="001D095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ed:</w:t>
      </w:r>
    </w:p>
    <w:p w14:paraId="046ED12F" w14:textId="77777777" w:rsidR="001D0955" w:rsidRDefault="001D0955" w:rsidP="001D0955">
      <w:pPr>
        <w:jc w:val="both"/>
        <w:rPr>
          <w:rFonts w:ascii="Times New Roman" w:hAnsi="Times New Roman" w:cs="Times New Roman"/>
        </w:rPr>
      </w:pPr>
    </w:p>
    <w:p w14:paraId="2A5BABED" w14:textId="77777777" w:rsidR="001D0955" w:rsidRDefault="001D0955" w:rsidP="001D0955">
      <w:pPr>
        <w:jc w:val="both"/>
        <w:rPr>
          <w:rFonts w:ascii="Times New Roman" w:hAnsi="Times New Roman" w:cs="Times New Roman"/>
        </w:rPr>
      </w:pPr>
    </w:p>
    <w:p w14:paraId="19DF7140" w14:textId="77777777" w:rsidR="001D0955" w:rsidRDefault="001D0955" w:rsidP="001D0955">
      <w:pPr>
        <w:pBdr>
          <w:bottom w:val="single" w:sz="12" w:space="1" w:color="auto"/>
        </w:pBdr>
        <w:jc w:val="both"/>
        <w:rPr>
          <w:rFonts w:ascii="Times New Roman" w:hAnsi="Times New Roman" w:cs="Times New Roman"/>
        </w:rPr>
      </w:pPr>
    </w:p>
    <w:p w14:paraId="50AC877C" w14:textId="2C086909" w:rsidR="00D13800" w:rsidRPr="00D13800" w:rsidRDefault="001D0955" w:rsidP="001D0955">
      <w:pPr>
        <w:spacing w:line="480" w:lineRule="auto"/>
        <w:rPr>
          <w:rFonts w:asciiTheme="majorBidi" w:hAnsiTheme="majorBidi" w:cstheme="majorBidi"/>
        </w:rPr>
      </w:pPr>
      <w:r>
        <w:rPr>
          <w:rFonts w:ascii="Times New Roman" w:hAnsi="Times New Roman" w:cs="Times New Roman"/>
        </w:rPr>
        <w:t xml:space="preserve">[Name], Dean, College </w:t>
      </w:r>
      <w:r w:rsidR="00D13800" w:rsidRPr="00D13800">
        <w:rPr>
          <w:rFonts w:asciiTheme="majorBidi" w:hAnsiTheme="majorBidi" w:cstheme="majorBidi"/>
        </w:rPr>
        <w:t xml:space="preserve">of </w:t>
      </w:r>
      <w:sdt>
        <w:sdtPr>
          <w:rPr>
            <w:rFonts w:asciiTheme="majorBidi" w:hAnsiTheme="majorBidi" w:cstheme="majorBidi"/>
          </w:rPr>
          <w:alias w:val="College"/>
          <w:tag w:val="College"/>
          <w:id w:val="1353447667"/>
          <w:lock w:val="sdtLocked"/>
          <w:placeholder>
            <w:docPart w:val="53E8C440B0E54A6CAC96CA34D9B632EE"/>
          </w:placeholder>
          <w:dropDownList>
            <w:listItem w:value="College Name"/>
            <w:listItem w:displayText="Health and Life Sciences" w:value="Health and Life Sciences"/>
            <w:listItem w:displayText="Humanities and Social Sciences" w:value="Humanities and Social Sciences"/>
            <w:listItem w:displayText="Islamic Studies" w:value="Islamic Studies"/>
            <w:listItem w:displayText="Law" w:value="Law"/>
            <w:listItem w:displayText="Public Policy" w:value="Public Policy"/>
            <w:listItem w:displayText="Science and Engineering" w:value="Science and Engineering"/>
          </w:dropDownList>
        </w:sdtPr>
        <w:sdtContent>
          <w:r w:rsidR="00D13800" w:rsidRPr="00D13800">
            <w:rPr>
              <w:rFonts w:asciiTheme="majorBidi" w:hAnsiTheme="majorBidi" w:cstheme="majorBidi"/>
              <w:color w:val="156082" w:themeColor="accent1"/>
            </w:rPr>
            <w:t>College Name</w:t>
          </w:r>
        </w:sdtContent>
      </w:sdt>
    </w:p>
    <w:sectPr w:rsidR="00D13800" w:rsidRPr="00D1380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D362A" w14:textId="77777777" w:rsidR="00102BA1" w:rsidRDefault="00102BA1" w:rsidP="00612703">
      <w:r>
        <w:separator/>
      </w:r>
    </w:p>
  </w:endnote>
  <w:endnote w:type="continuationSeparator" w:id="0">
    <w:p w14:paraId="58934360" w14:textId="77777777" w:rsidR="00102BA1" w:rsidRDefault="00102BA1" w:rsidP="00612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4298DC" w14:textId="6FED55AE" w:rsidR="00CB5360" w:rsidRDefault="00CB5360" w:rsidP="00CB5360">
    <w:pPr>
      <w:pStyle w:val="Footer"/>
    </w:pPr>
  </w:p>
  <w:p w14:paraId="50BA7206" w14:textId="77777777" w:rsidR="00612703" w:rsidRDefault="00612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7A2B03" w14:textId="77777777" w:rsidR="00102BA1" w:rsidRDefault="00102BA1" w:rsidP="00612703">
      <w:r>
        <w:separator/>
      </w:r>
    </w:p>
  </w:footnote>
  <w:footnote w:type="continuationSeparator" w:id="0">
    <w:p w14:paraId="415D24A6" w14:textId="77777777" w:rsidR="00102BA1" w:rsidRDefault="00102BA1" w:rsidP="006127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zsDC3MLC0MLUwNTRQ0lEKTi0uzszPAykwrAUAp4PCIywAAAA="/>
  </w:docVars>
  <w:rsids>
    <w:rsidRoot w:val="00612703"/>
    <w:rsid w:val="00102BA1"/>
    <w:rsid w:val="001D0955"/>
    <w:rsid w:val="001D3F9A"/>
    <w:rsid w:val="001E0AAE"/>
    <w:rsid w:val="001F7381"/>
    <w:rsid w:val="001F7F40"/>
    <w:rsid w:val="00251796"/>
    <w:rsid w:val="002B3B4A"/>
    <w:rsid w:val="00376DD1"/>
    <w:rsid w:val="003804FA"/>
    <w:rsid w:val="00427B4D"/>
    <w:rsid w:val="004E16A4"/>
    <w:rsid w:val="006010D9"/>
    <w:rsid w:val="00612703"/>
    <w:rsid w:val="0065577A"/>
    <w:rsid w:val="006E068C"/>
    <w:rsid w:val="006F6562"/>
    <w:rsid w:val="00713A72"/>
    <w:rsid w:val="00826F5A"/>
    <w:rsid w:val="00976705"/>
    <w:rsid w:val="00991E9A"/>
    <w:rsid w:val="009B169A"/>
    <w:rsid w:val="009B36D1"/>
    <w:rsid w:val="00A46817"/>
    <w:rsid w:val="00A67E5A"/>
    <w:rsid w:val="00AA022F"/>
    <w:rsid w:val="00AD7707"/>
    <w:rsid w:val="00AE1F01"/>
    <w:rsid w:val="00B603F7"/>
    <w:rsid w:val="00BA6C61"/>
    <w:rsid w:val="00CB5360"/>
    <w:rsid w:val="00D13800"/>
    <w:rsid w:val="00D27B64"/>
    <w:rsid w:val="00DB7CFC"/>
    <w:rsid w:val="00E12FF0"/>
    <w:rsid w:val="00E35337"/>
    <w:rsid w:val="00E51046"/>
    <w:rsid w:val="00E84639"/>
    <w:rsid w:val="00EF7393"/>
    <w:rsid w:val="00F16C61"/>
    <w:rsid w:val="00F52A2A"/>
    <w:rsid w:val="00FF24F8"/>
    <w:rsid w:val="00FF3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355406"/>
  <w15:chartTrackingRefBased/>
  <w15:docId w15:val="{4DCBD5C2-593C-45ED-8F64-98A77DB9E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B4D"/>
    <w:pPr>
      <w:spacing w:after="0" w:line="240" w:lineRule="auto"/>
    </w:pPr>
    <w:rPr>
      <w:rFonts w:eastAsiaTheme="minorEastAsia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703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703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2703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2703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2703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2703"/>
    <w:pPr>
      <w:keepNext/>
      <w:keepLines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2703"/>
    <w:pPr>
      <w:keepNext/>
      <w:keepLines/>
      <w:spacing w:before="4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2703"/>
    <w:pPr>
      <w:keepNext/>
      <w:keepLines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2703"/>
    <w:pPr>
      <w:keepNext/>
      <w:keepLines/>
      <w:spacing w:line="259" w:lineRule="auto"/>
      <w:outlineLvl w:val="8"/>
    </w:pPr>
    <w:rPr>
      <w:rFonts w:eastAsiaTheme="majorEastAsia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27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7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27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27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27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27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27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27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27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1270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127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27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27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127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27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127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127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27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27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127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127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2703"/>
    <w:rPr>
      <w:rFonts w:eastAsiaTheme="minorEastAsia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127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2703"/>
    <w:rPr>
      <w:rFonts w:eastAsiaTheme="minorEastAsia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6F656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37E80C206DA43999B12E6C2A9128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D17B8-D7D2-4C41-9FC1-3D2D9C34EEE2}"/>
      </w:docPartPr>
      <w:docPartBody>
        <w:p w:rsidR="00D52A2B" w:rsidRDefault="00E847F6" w:rsidP="00E847F6">
          <w:pPr>
            <w:pStyle w:val="137E80C206DA43999B12E6C2A91281CD"/>
          </w:pPr>
          <w:r>
            <w:rPr>
              <w:rFonts w:ascii="Times New Roman" w:hAnsi="Times New Roman" w:cs="Times New Roman"/>
            </w:rPr>
            <w:t xml:space="preserve">Select </w:t>
          </w:r>
          <w:r>
            <w:rPr>
              <w:rStyle w:val="PlaceholderText"/>
            </w:rPr>
            <w:t>Thesis Dissertation Supervisor</w:t>
          </w:r>
        </w:p>
      </w:docPartBody>
    </w:docPart>
    <w:docPart>
      <w:docPartPr>
        <w:name w:val="53E8C440B0E54A6CAC96CA34D9B63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9B733-C88E-479C-8370-1D0E60373B43}"/>
      </w:docPartPr>
      <w:docPartBody>
        <w:p w:rsidR="00D52A2B" w:rsidRDefault="00E847F6" w:rsidP="00E847F6">
          <w:pPr>
            <w:pStyle w:val="53E8C440B0E54A6CAC96CA34D9B632EE"/>
          </w:pPr>
          <w:r w:rsidRPr="00035F70">
            <w:rPr>
              <w:rStyle w:val="PlaceholderText"/>
            </w:rPr>
            <w:t>Choose an item.</w:t>
          </w:r>
        </w:p>
      </w:docPartBody>
    </w:docPart>
    <w:docPart>
      <w:docPartPr>
        <w:name w:val="8B20D901EFB442AAABFAF0703C9E2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5C9FB-124F-40C7-8FCE-BD145397D448}"/>
      </w:docPartPr>
      <w:docPartBody>
        <w:p w:rsidR="00D52A2B" w:rsidRDefault="00E847F6" w:rsidP="00E847F6">
          <w:pPr>
            <w:pStyle w:val="8B20D901EFB442AAABFAF0703C9E23EF"/>
          </w:pPr>
          <w:r w:rsidRPr="005A1C1B">
            <w:rPr>
              <w:rFonts w:ascii="Times New Roman" w:hAnsi="Times New Roman" w:cs="Times New Roman"/>
              <w:color w:val="156082" w:themeColor="accent1"/>
            </w:rPr>
            <w:t xml:space="preserve">Select </w:t>
          </w:r>
          <w:r w:rsidRPr="005A1C1B">
            <w:rPr>
              <w:rStyle w:val="PlaceholderText"/>
              <w:color w:val="156082" w:themeColor="accent1"/>
            </w:rPr>
            <w:t>Document Type</w:t>
          </w:r>
        </w:p>
      </w:docPartBody>
    </w:docPart>
    <w:docPart>
      <w:docPartPr>
        <w:name w:val="8C3C253036324229A0566A8498593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DE1A8-1C43-4332-A48B-CF0533671F58}"/>
      </w:docPartPr>
      <w:docPartBody>
        <w:p w:rsidR="00D52A2B" w:rsidRDefault="00E847F6" w:rsidP="00E847F6">
          <w:pPr>
            <w:pStyle w:val="8C3C253036324229A0566A849859329C"/>
          </w:pPr>
          <w:r w:rsidRPr="00035F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47F6"/>
    <w:rsid w:val="00457C61"/>
    <w:rsid w:val="00544428"/>
    <w:rsid w:val="009934B0"/>
    <w:rsid w:val="00AA022F"/>
    <w:rsid w:val="00AE1F01"/>
    <w:rsid w:val="00D52A2B"/>
    <w:rsid w:val="00E847F6"/>
    <w:rsid w:val="00FF3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47F6"/>
    <w:rPr>
      <w:color w:val="666666"/>
    </w:rPr>
  </w:style>
  <w:style w:type="paragraph" w:customStyle="1" w:styleId="137E80C206DA43999B12E6C2A91281CD">
    <w:name w:val="137E80C206DA43999B12E6C2A91281CD"/>
    <w:rsid w:val="00E847F6"/>
  </w:style>
  <w:style w:type="paragraph" w:customStyle="1" w:styleId="53E8C440B0E54A6CAC96CA34D9B632EE">
    <w:name w:val="53E8C440B0E54A6CAC96CA34D9B632EE"/>
    <w:rsid w:val="00E847F6"/>
  </w:style>
  <w:style w:type="paragraph" w:customStyle="1" w:styleId="8B20D901EFB442AAABFAF0703C9E23EF">
    <w:name w:val="8B20D901EFB442AAABFAF0703C9E23EF"/>
    <w:rsid w:val="00E847F6"/>
  </w:style>
  <w:style w:type="paragraph" w:customStyle="1" w:styleId="8C3C253036324229A0566A849859329C">
    <w:name w:val="8C3C253036324229A0566A849859329C"/>
    <w:rsid w:val="00E847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677197-844C-445F-9AF3-6258A12B7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urjana supti</dc:creator>
  <cp:keywords/>
  <dc:description/>
  <cp:lastModifiedBy>Dr. Frances Ugo Kalu</cp:lastModifiedBy>
  <cp:revision>2</cp:revision>
  <dcterms:created xsi:type="dcterms:W3CDTF">2024-10-07T05:01:00Z</dcterms:created>
  <dcterms:modified xsi:type="dcterms:W3CDTF">2024-10-07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ef6619-9cbc-4de0-ace2-3c00f549b479</vt:lpwstr>
  </property>
</Properties>
</file>